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 w:rsidP="00852445">
            <w:pPr>
              <w:ind w:firstLine="307"/>
              <w:jc w:val="center"/>
            </w:pPr>
            <w:r>
              <w:t>Department of Software Engineering</w:t>
            </w:r>
          </w:p>
          <w:p w:rsidR="00852445" w:rsidRDefault="00852445" w:rsidP="00852445">
            <w:pPr>
              <w:ind w:firstLine="307"/>
              <w:jc w:val="center"/>
            </w:pPr>
            <w:r>
              <w:t>Mehran University of Engineering and Technology, Jamshoro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1560"/>
        <w:gridCol w:w="2835"/>
        <w:gridCol w:w="2593"/>
        <w:gridCol w:w="2935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  <w:gridSpan w:val="4"/>
          </w:tcPr>
          <w:p w:rsidR="00852445" w:rsidRDefault="00852445" w:rsidP="0079613F">
            <w:pPr>
              <w:jc w:val="center"/>
            </w:pPr>
            <w:r>
              <w:t xml:space="preserve">Course: SWE324 </w:t>
            </w:r>
            <w:r w:rsidR="0079613F">
              <w:t>–</w:t>
            </w:r>
            <w:r>
              <w:t xml:space="preserve"> </w:t>
            </w:r>
            <w:r w:rsidR="0079613F">
              <w:t xml:space="preserve">Distributing Computing 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1560" w:type="dxa"/>
          </w:tcPr>
          <w:p w:rsidR="00852445" w:rsidRDefault="00852445">
            <w:r>
              <w:t>Instructor</w:t>
            </w:r>
          </w:p>
        </w:tc>
        <w:tc>
          <w:tcPr>
            <w:tcW w:w="2835" w:type="dxa"/>
          </w:tcPr>
          <w:p w:rsidR="00852445" w:rsidRDefault="00DE182C">
            <w:pPr>
              <w:cnfStyle w:val="000000100000"/>
            </w:pPr>
            <w:r>
              <w:t>Rabeea Jaffari</w:t>
            </w:r>
          </w:p>
        </w:tc>
        <w:tc>
          <w:tcPr>
            <w:tcW w:w="2593" w:type="dxa"/>
          </w:tcPr>
          <w:p w:rsidR="00852445" w:rsidRPr="00852445" w:rsidRDefault="00852445">
            <w:pPr>
              <w:cnfStyle w:val="000000100000"/>
              <w:rPr>
                <w:b/>
              </w:rPr>
            </w:pPr>
            <w:r w:rsidRPr="00852445">
              <w:rPr>
                <w:b/>
              </w:rPr>
              <w:t>Practical/Lab No.</w:t>
            </w:r>
          </w:p>
        </w:tc>
        <w:tc>
          <w:tcPr>
            <w:tcW w:w="2935" w:type="dxa"/>
          </w:tcPr>
          <w:p w:rsidR="00852445" w:rsidRDefault="00E00DEA">
            <w:pPr>
              <w:cnfStyle w:val="000000100000"/>
            </w:pPr>
            <w:r>
              <w:t>0</w:t>
            </w:r>
            <w:r w:rsidR="00BE50BB">
              <w:t>5</w:t>
            </w:r>
          </w:p>
        </w:tc>
      </w:tr>
      <w:tr w:rsidR="00852445" w:rsidTr="00852445">
        <w:tc>
          <w:tcPr>
            <w:cnfStyle w:val="001000000000"/>
            <w:tcW w:w="1560" w:type="dxa"/>
          </w:tcPr>
          <w:p w:rsidR="00852445" w:rsidRDefault="00852445">
            <w:r>
              <w:t>Date</w:t>
            </w:r>
          </w:p>
        </w:tc>
        <w:tc>
          <w:tcPr>
            <w:tcW w:w="2835" w:type="dxa"/>
          </w:tcPr>
          <w:p w:rsidR="00852445" w:rsidRDefault="00401AA9">
            <w:pPr>
              <w:cnfStyle w:val="000000000000"/>
            </w:pPr>
            <w:r>
              <w:t>02 April 2019</w:t>
            </w:r>
          </w:p>
        </w:tc>
        <w:tc>
          <w:tcPr>
            <w:tcW w:w="2593" w:type="dxa"/>
          </w:tcPr>
          <w:p w:rsidR="00852445" w:rsidRPr="00852445" w:rsidRDefault="00E00DEA" w:rsidP="00047170">
            <w:pPr>
              <w:cnfStyle w:val="000000000000"/>
              <w:rPr>
                <w:b/>
              </w:rPr>
            </w:pPr>
            <w:r>
              <w:rPr>
                <w:b/>
              </w:rPr>
              <w:t>CLOs</w:t>
            </w:r>
          </w:p>
        </w:tc>
        <w:tc>
          <w:tcPr>
            <w:tcW w:w="2935" w:type="dxa"/>
          </w:tcPr>
          <w:p w:rsidR="00852445" w:rsidRDefault="00E00DEA">
            <w:pPr>
              <w:cnfStyle w:val="000000000000"/>
            </w:pPr>
            <w:r>
              <w:t>CLO-4: P3 &amp; P4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1560" w:type="dxa"/>
          </w:tcPr>
          <w:p w:rsidR="00852445" w:rsidRDefault="00852445">
            <w:r>
              <w:t>Signature</w:t>
            </w:r>
          </w:p>
        </w:tc>
        <w:tc>
          <w:tcPr>
            <w:tcW w:w="2835" w:type="dxa"/>
          </w:tcPr>
          <w:p w:rsidR="00852445" w:rsidRDefault="00852445">
            <w:pPr>
              <w:cnfStyle w:val="000000100000"/>
            </w:pPr>
          </w:p>
        </w:tc>
        <w:tc>
          <w:tcPr>
            <w:tcW w:w="2593" w:type="dxa"/>
          </w:tcPr>
          <w:p w:rsidR="00852445" w:rsidRPr="00852445" w:rsidRDefault="00E00DEA" w:rsidP="00047170">
            <w:pPr>
              <w:cnfStyle w:val="000000100000"/>
              <w:rPr>
                <w:b/>
              </w:rPr>
            </w:pPr>
            <w:r w:rsidRPr="00852445">
              <w:rPr>
                <w:b/>
              </w:rPr>
              <w:t>Assessment Score</w:t>
            </w:r>
          </w:p>
        </w:tc>
        <w:tc>
          <w:tcPr>
            <w:tcW w:w="2935" w:type="dxa"/>
          </w:tcPr>
          <w:p w:rsidR="00852445" w:rsidRDefault="00F53D26">
            <w:pPr>
              <w:cnfStyle w:val="000000100000"/>
            </w:pPr>
            <w:r>
              <w:t>1</w:t>
            </w:r>
            <w:r w:rsidR="00E00DEA">
              <w:t xml:space="preserve"> Marks 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2269"/>
        <w:gridCol w:w="7654"/>
      </w:tblGrid>
      <w:tr w:rsidR="00852445" w:rsidTr="00852445">
        <w:trPr>
          <w:cnfStyle w:val="100000000000"/>
        </w:trPr>
        <w:tc>
          <w:tcPr>
            <w:cnfStyle w:val="001000000000"/>
            <w:tcW w:w="2269" w:type="dxa"/>
          </w:tcPr>
          <w:p w:rsidR="00852445" w:rsidRDefault="00852445" w:rsidP="00852445">
            <w:r>
              <w:t>Topic</w:t>
            </w:r>
          </w:p>
        </w:tc>
        <w:tc>
          <w:tcPr>
            <w:tcW w:w="7654" w:type="dxa"/>
          </w:tcPr>
          <w:p w:rsidR="00852445" w:rsidRDefault="00852445">
            <w:pPr>
              <w:cnfStyle w:val="100000000000"/>
            </w:pPr>
            <w:r>
              <w:t>To become Familiar with OLTP System Design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2269" w:type="dxa"/>
          </w:tcPr>
          <w:p w:rsidR="00852445" w:rsidRDefault="00852445">
            <w:r>
              <w:t>Objectives</w:t>
            </w:r>
          </w:p>
        </w:tc>
        <w:tc>
          <w:tcPr>
            <w:tcW w:w="7654" w:type="dxa"/>
          </w:tcPr>
          <w:p w:rsidR="00852445" w:rsidRPr="0079613F" w:rsidRDefault="00852445" w:rsidP="00DE182C">
            <w:pPr>
              <w:pStyle w:val="ListParagraph"/>
              <w:numPr>
                <w:ilvl w:val="0"/>
                <w:numId w:val="1"/>
              </w:numPr>
              <w:cnfStyle w:val="000000100000"/>
              <w:rPr>
                <w:rFonts w:asciiTheme="majorHAnsi" w:hAnsiTheme="majorHAnsi" w:cstheme="majorHAnsi"/>
              </w:rPr>
            </w:pPr>
            <w:r w:rsidRPr="0079613F">
              <w:rPr>
                <w:rFonts w:asciiTheme="majorHAnsi" w:hAnsiTheme="majorHAnsi" w:cstheme="majorHAnsi"/>
              </w:rPr>
              <w:t xml:space="preserve">To </w:t>
            </w:r>
            <w:r w:rsidR="0079613F" w:rsidRPr="0079613F">
              <w:rPr>
                <w:rFonts w:asciiTheme="majorHAnsi" w:hAnsiTheme="majorHAnsi" w:cstheme="majorHAnsi"/>
              </w:rPr>
              <w:t>Creating applications using Datagram sockets</w:t>
            </w:r>
            <w:r w:rsidR="0079613F">
              <w:rPr>
                <w:rFonts w:asciiTheme="majorHAnsi" w:hAnsiTheme="majorHAnsi" w:cstheme="majorHAnsi"/>
              </w:rPr>
              <w:t>.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>
            <w:r>
              <w:t>Lab Discussion: Theoretical concepts and Procedural steps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>
            <w:r>
              <w:t>Lab Tasks</w:t>
            </w:r>
          </w:p>
        </w:tc>
      </w:tr>
      <w:tr w:rsidR="001747F6" w:rsidTr="00852445">
        <w:trPr>
          <w:cnfStyle w:val="000000100000"/>
        </w:trPr>
        <w:tc>
          <w:tcPr>
            <w:cnfStyle w:val="001000000000"/>
            <w:tcW w:w="9923" w:type="dxa"/>
          </w:tcPr>
          <w:p w:rsidR="001747F6" w:rsidRDefault="00A66668">
            <w:r>
              <w:t>Submission Date: 09-04-19</w:t>
            </w:r>
          </w:p>
        </w:tc>
      </w:tr>
    </w:tbl>
    <w:p w:rsidR="00A57D9E" w:rsidRDefault="00F50940" w:rsidP="00F50940">
      <w:pPr>
        <w:pStyle w:val="ListParagraph"/>
      </w:pPr>
      <w:r>
        <w:t>Task:1</w:t>
      </w:r>
    </w:p>
    <w:p w:rsidR="00F50940" w:rsidRDefault="00DA35F3" w:rsidP="00DA35F3">
      <w:pPr>
        <w:pStyle w:val="ListParagraph"/>
        <w:numPr>
          <w:ilvl w:val="0"/>
          <w:numId w:val="16"/>
        </w:numPr>
      </w:pPr>
      <w:r w:rsidRPr="00DA35F3">
        <w:t>HelloInterface</w:t>
      </w:r>
    </w:p>
    <w:p w:rsidR="009C6FB5" w:rsidRDefault="009C6FB5" w:rsidP="009C6FB5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3489081" cy="996421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r="48451" b="73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909" cy="9986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5F3" w:rsidRDefault="00DA35F3" w:rsidP="00DA35F3">
      <w:pPr>
        <w:pStyle w:val="ListParagraph"/>
        <w:numPr>
          <w:ilvl w:val="0"/>
          <w:numId w:val="16"/>
        </w:numPr>
      </w:pPr>
      <w:r w:rsidRPr="00DA35F3">
        <w:t>HelloImpl</w:t>
      </w:r>
    </w:p>
    <w:p w:rsidR="009C6FB5" w:rsidRDefault="009C6FB5" w:rsidP="009C6FB5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4139711" cy="1853453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r="46615" b="57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428" cy="18560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5F3" w:rsidRDefault="00DA35F3" w:rsidP="00DA35F3">
      <w:pPr>
        <w:pStyle w:val="ListParagraph"/>
        <w:numPr>
          <w:ilvl w:val="0"/>
          <w:numId w:val="16"/>
        </w:numPr>
      </w:pPr>
      <w:r w:rsidRPr="00DA35F3">
        <w:t>HelloServer</w:t>
      </w:r>
    </w:p>
    <w:p w:rsidR="009C6FB5" w:rsidRDefault="009C6FB5" w:rsidP="009C6FB5">
      <w:pPr>
        <w:pStyle w:val="ListParagraph"/>
        <w:ind w:left="1080"/>
        <w:jc w:val="center"/>
      </w:pPr>
      <w:r>
        <w:rPr>
          <w:noProof/>
        </w:rPr>
        <w:lastRenderedPageBreak/>
        <w:drawing>
          <wp:inline distT="0" distB="0" distL="0" distR="0">
            <wp:extent cx="4748838" cy="2681654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r="54126" b="53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6" cy="26850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5F3" w:rsidRDefault="00DA35F3" w:rsidP="00DA35F3">
      <w:pPr>
        <w:pStyle w:val="ListParagraph"/>
        <w:numPr>
          <w:ilvl w:val="0"/>
          <w:numId w:val="16"/>
        </w:numPr>
      </w:pPr>
      <w:r w:rsidRPr="00DA35F3">
        <w:t>HelloClient</w:t>
      </w:r>
    </w:p>
    <w:p w:rsidR="009C6FB5" w:rsidRDefault="009C6FB5" w:rsidP="009C6FB5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4438650" cy="2549769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r="50287" b="27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539" cy="25560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940" w:rsidRDefault="00F50940" w:rsidP="00F50940">
      <w:pPr>
        <w:pStyle w:val="ListParagraph"/>
      </w:pPr>
      <w:r>
        <w:t>Result:</w:t>
      </w:r>
    </w:p>
    <w:p w:rsidR="00F50940" w:rsidRDefault="00F50940" w:rsidP="00F50940">
      <w:pPr>
        <w:pStyle w:val="ListParagraph"/>
      </w:pPr>
      <w:r>
        <w:rPr>
          <w:noProof/>
        </w:rPr>
        <w:drawing>
          <wp:inline distT="0" distB="0" distL="0" distR="0">
            <wp:extent cx="5606677" cy="1899139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26085" b="55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6677" cy="1899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0000" w:rsidRDefault="003240F6" w:rsidP="00F50940">
      <w:pPr>
        <w:pStyle w:val="ListParagraph"/>
        <w:numPr>
          <w:ilvl w:val="0"/>
          <w:numId w:val="15"/>
        </w:numPr>
      </w:pPr>
      <w:r w:rsidRPr="00F50940">
        <w:t>Create RMI IIOP application in which take a sentence at runtime on the client application and let the server return its reverse.</w:t>
      </w:r>
      <w:r w:rsidRPr="00F50940">
        <w:br/>
        <w:t xml:space="preserve">E.g. input could be: subject is distributed computing </w:t>
      </w:r>
      <w:r w:rsidRPr="00F50940">
        <w:br/>
        <w:t>output should be: computing distribu</w:t>
      </w:r>
      <w:r w:rsidRPr="00F50940">
        <w:t>ted is subject.</w:t>
      </w:r>
    </w:p>
    <w:p w:rsidR="00DA35F3" w:rsidRDefault="00DA35F3" w:rsidP="00DA35F3">
      <w:pPr>
        <w:pStyle w:val="ListParagraph"/>
        <w:numPr>
          <w:ilvl w:val="0"/>
          <w:numId w:val="17"/>
        </w:numPr>
      </w:pPr>
      <w:r w:rsidRPr="00DA35F3">
        <w:t>HelloInterface</w:t>
      </w:r>
    </w:p>
    <w:p w:rsidR="00DA35F3" w:rsidRDefault="00DA35F3" w:rsidP="00DA35F3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>
            <wp:extent cx="5687158" cy="1583820"/>
            <wp:effectExtent l="19050" t="0" r="8792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r="42943" b="71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880" cy="15893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5F3" w:rsidRDefault="00DA35F3" w:rsidP="00DA35F3">
      <w:pPr>
        <w:pStyle w:val="ListParagraph"/>
        <w:jc w:val="center"/>
      </w:pPr>
    </w:p>
    <w:p w:rsidR="00DA35F3" w:rsidRDefault="00DA35F3" w:rsidP="00DA35F3">
      <w:pPr>
        <w:pStyle w:val="ListParagraph"/>
        <w:jc w:val="center"/>
      </w:pPr>
    </w:p>
    <w:p w:rsidR="00DA35F3" w:rsidRDefault="00DA35F3" w:rsidP="00DA35F3">
      <w:pPr>
        <w:pStyle w:val="ListParagraph"/>
        <w:jc w:val="center"/>
      </w:pPr>
    </w:p>
    <w:p w:rsidR="00DA35F3" w:rsidRDefault="00DA35F3" w:rsidP="00DA35F3">
      <w:pPr>
        <w:pStyle w:val="ListParagraph"/>
        <w:numPr>
          <w:ilvl w:val="0"/>
          <w:numId w:val="17"/>
        </w:numPr>
      </w:pPr>
      <w:r w:rsidRPr="00DA35F3">
        <w:t>HelloImpl</w:t>
      </w:r>
    </w:p>
    <w:p w:rsidR="00DA35F3" w:rsidRDefault="00DA35F3" w:rsidP="00DA35F3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799135" cy="2315924"/>
            <wp:effectExtent l="19050" t="0" r="146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r="40440" b="48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644" cy="23185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5F3" w:rsidRDefault="00DA35F3" w:rsidP="00DA35F3">
      <w:pPr>
        <w:pStyle w:val="ListParagraph"/>
        <w:numPr>
          <w:ilvl w:val="0"/>
          <w:numId w:val="17"/>
        </w:numPr>
      </w:pPr>
      <w:r w:rsidRPr="00DA35F3">
        <w:t>HelloServer</w:t>
      </w:r>
    </w:p>
    <w:p w:rsidR="00DA35F3" w:rsidRDefault="00DA35F3" w:rsidP="00DA35F3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4438650" cy="2051322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r="46115" b="55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532" cy="2054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5F3" w:rsidRDefault="00DA35F3" w:rsidP="00DA35F3">
      <w:pPr>
        <w:pStyle w:val="ListParagraph"/>
        <w:numPr>
          <w:ilvl w:val="0"/>
          <w:numId w:val="17"/>
        </w:numPr>
      </w:pPr>
      <w:r w:rsidRPr="00DA35F3">
        <w:t>HelloClient</w:t>
      </w:r>
    </w:p>
    <w:p w:rsidR="00DA35F3" w:rsidRDefault="00DA35F3" w:rsidP="00DA35F3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>
            <wp:extent cx="4834304" cy="2699239"/>
            <wp:effectExtent l="19050" t="0" r="4396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r="31760" b="27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232" cy="27014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5F3" w:rsidRPr="00F50940" w:rsidRDefault="00DA35F3" w:rsidP="00DA35F3">
      <w:pPr>
        <w:pStyle w:val="ListParagraph"/>
      </w:pPr>
    </w:p>
    <w:p w:rsidR="00F50940" w:rsidRDefault="00DA35F3" w:rsidP="00F50940">
      <w:pPr>
        <w:pStyle w:val="ListParagraph"/>
      </w:pPr>
      <w:r>
        <w:t>Results:</w:t>
      </w:r>
    </w:p>
    <w:p w:rsidR="00DA35F3" w:rsidRDefault="00CE7F03" w:rsidP="00DA35F3">
      <w:pPr>
        <w:pStyle w:val="ListParagraph"/>
        <w:jc w:val="center"/>
      </w:pPr>
      <w:r>
        <w:rPr>
          <w:noProof/>
        </w:rPr>
        <w:t>.</w:t>
      </w:r>
      <w:r w:rsidR="00DA35F3">
        <w:rPr>
          <w:noProof/>
        </w:rPr>
        <w:drawing>
          <wp:inline distT="0" distB="0" distL="0" distR="0">
            <wp:extent cx="5636662" cy="2584939"/>
            <wp:effectExtent l="19050" t="0" r="2138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l="4145" t="7129" r="24249" b="40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9188" cy="25860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A35F3" w:rsidSect="0025412E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40F6" w:rsidRDefault="003240F6" w:rsidP="00DE182C">
      <w:r>
        <w:separator/>
      </w:r>
    </w:p>
  </w:endnote>
  <w:endnote w:type="continuationSeparator" w:id="1">
    <w:p w:rsidR="003240F6" w:rsidRDefault="003240F6" w:rsidP="00DE182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40F6" w:rsidRDefault="003240F6" w:rsidP="00DE182C">
      <w:r>
        <w:separator/>
      </w:r>
    </w:p>
  </w:footnote>
  <w:footnote w:type="continuationSeparator" w:id="1">
    <w:p w:rsidR="003240F6" w:rsidRDefault="003240F6" w:rsidP="00DE182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63636"/>
    <w:multiLevelType w:val="hybridMultilevel"/>
    <w:tmpl w:val="B5EC9822"/>
    <w:lvl w:ilvl="0" w:tplc="8CE0E4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2160948"/>
    <w:multiLevelType w:val="hybridMultilevel"/>
    <w:tmpl w:val="FA94B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220B17"/>
    <w:multiLevelType w:val="hybridMultilevel"/>
    <w:tmpl w:val="2868970E"/>
    <w:lvl w:ilvl="0" w:tplc="5B4AB43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AB0D6A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76A99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148B22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6A0DC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6ECAF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2B2A8E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992A7D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5CE8C4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>
    <w:nsid w:val="2B5B0F23"/>
    <w:multiLevelType w:val="hybridMultilevel"/>
    <w:tmpl w:val="A33A7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725316"/>
    <w:multiLevelType w:val="hybridMultilevel"/>
    <w:tmpl w:val="6A1C4520"/>
    <w:lvl w:ilvl="0" w:tplc="6D282BE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09C36C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BB882C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6C30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DE2E3D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16407A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94052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3DE2F0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1703C5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>
    <w:nsid w:val="32105B01"/>
    <w:multiLevelType w:val="hybridMultilevel"/>
    <w:tmpl w:val="3A52C0D4"/>
    <w:lvl w:ilvl="0" w:tplc="4162E2E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4AA24C3"/>
    <w:multiLevelType w:val="hybridMultilevel"/>
    <w:tmpl w:val="A4363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7F6B55"/>
    <w:multiLevelType w:val="multilevel"/>
    <w:tmpl w:val="BAD88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2BF690A"/>
    <w:multiLevelType w:val="multilevel"/>
    <w:tmpl w:val="BF025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3EC7F78"/>
    <w:multiLevelType w:val="hybridMultilevel"/>
    <w:tmpl w:val="CF081236"/>
    <w:lvl w:ilvl="0" w:tplc="23827A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46D5E3A"/>
    <w:multiLevelType w:val="hybridMultilevel"/>
    <w:tmpl w:val="25B624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CD42153"/>
    <w:multiLevelType w:val="hybridMultilevel"/>
    <w:tmpl w:val="DEC49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DE6DD5"/>
    <w:multiLevelType w:val="hybridMultilevel"/>
    <w:tmpl w:val="2CA28A9A"/>
    <w:lvl w:ilvl="0" w:tplc="18E0A0B8">
      <w:start w:val="6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3B4353"/>
    <w:multiLevelType w:val="hybridMultilevel"/>
    <w:tmpl w:val="1902BC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79A17723"/>
    <w:multiLevelType w:val="hybridMultilevel"/>
    <w:tmpl w:val="13A29316"/>
    <w:lvl w:ilvl="0" w:tplc="0E760D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E135FFC"/>
    <w:multiLevelType w:val="hybridMultilevel"/>
    <w:tmpl w:val="1BFABB40"/>
    <w:lvl w:ilvl="0" w:tplc="8CE0E40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9C36C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BB882C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6C30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DE2E3D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16407A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94052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3DE2F0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1703C5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>
    <w:nsid w:val="7F5A0668"/>
    <w:multiLevelType w:val="hybridMultilevel"/>
    <w:tmpl w:val="C64E5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7"/>
  </w:num>
  <w:num w:numId="4">
    <w:abstractNumId w:val="3"/>
  </w:num>
  <w:num w:numId="5">
    <w:abstractNumId w:val="8"/>
  </w:num>
  <w:num w:numId="6">
    <w:abstractNumId w:val="16"/>
  </w:num>
  <w:num w:numId="7">
    <w:abstractNumId w:val="13"/>
  </w:num>
  <w:num w:numId="8">
    <w:abstractNumId w:val="1"/>
  </w:num>
  <w:num w:numId="9">
    <w:abstractNumId w:val="9"/>
  </w:num>
  <w:num w:numId="10">
    <w:abstractNumId w:val="10"/>
  </w:num>
  <w:num w:numId="11">
    <w:abstractNumId w:val="6"/>
  </w:num>
  <w:num w:numId="12">
    <w:abstractNumId w:val="2"/>
  </w:num>
  <w:num w:numId="13">
    <w:abstractNumId w:val="5"/>
  </w:num>
  <w:num w:numId="14">
    <w:abstractNumId w:val="14"/>
  </w:num>
  <w:num w:numId="15">
    <w:abstractNumId w:val="4"/>
  </w:num>
  <w:num w:numId="16">
    <w:abstractNumId w:val="0"/>
  </w:num>
  <w:num w:numId="17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Q3tTCwMDUxNDMyNLRU0lEKTi0uzszPAykwrQUAnqVgEiwAAAA="/>
  </w:docVars>
  <w:rsids>
    <w:rsidRoot w:val="00852445"/>
    <w:rsid w:val="0006002C"/>
    <w:rsid w:val="0008356D"/>
    <w:rsid w:val="000C48CE"/>
    <w:rsid w:val="000E75C9"/>
    <w:rsid w:val="0010614C"/>
    <w:rsid w:val="00137D9E"/>
    <w:rsid w:val="001747F6"/>
    <w:rsid w:val="00195E43"/>
    <w:rsid w:val="001B0D86"/>
    <w:rsid w:val="00251530"/>
    <w:rsid w:val="0025412E"/>
    <w:rsid w:val="00267EA6"/>
    <w:rsid w:val="002A5E9E"/>
    <w:rsid w:val="002A7B9F"/>
    <w:rsid w:val="002D48EF"/>
    <w:rsid w:val="003240F6"/>
    <w:rsid w:val="003408A1"/>
    <w:rsid w:val="00346B77"/>
    <w:rsid w:val="00364A20"/>
    <w:rsid w:val="00394519"/>
    <w:rsid w:val="003A46DD"/>
    <w:rsid w:val="003C3CBA"/>
    <w:rsid w:val="00401AA9"/>
    <w:rsid w:val="004032A2"/>
    <w:rsid w:val="00440749"/>
    <w:rsid w:val="00481EAC"/>
    <w:rsid w:val="004F4183"/>
    <w:rsid w:val="00543559"/>
    <w:rsid w:val="0056774D"/>
    <w:rsid w:val="00581888"/>
    <w:rsid w:val="005F18AF"/>
    <w:rsid w:val="006A1E88"/>
    <w:rsid w:val="006A64C2"/>
    <w:rsid w:val="007058EB"/>
    <w:rsid w:val="00762F8C"/>
    <w:rsid w:val="0079613F"/>
    <w:rsid w:val="007C2106"/>
    <w:rsid w:val="007F5B98"/>
    <w:rsid w:val="008152D9"/>
    <w:rsid w:val="008455B6"/>
    <w:rsid w:val="00852445"/>
    <w:rsid w:val="00871789"/>
    <w:rsid w:val="00873992"/>
    <w:rsid w:val="00874DB2"/>
    <w:rsid w:val="00877216"/>
    <w:rsid w:val="008A0539"/>
    <w:rsid w:val="008F5211"/>
    <w:rsid w:val="00986BC3"/>
    <w:rsid w:val="009C44ED"/>
    <w:rsid w:val="009C6FB5"/>
    <w:rsid w:val="009E287E"/>
    <w:rsid w:val="00A21001"/>
    <w:rsid w:val="00A44854"/>
    <w:rsid w:val="00A57D9E"/>
    <w:rsid w:val="00A66668"/>
    <w:rsid w:val="00AE668D"/>
    <w:rsid w:val="00B059A9"/>
    <w:rsid w:val="00B17ACD"/>
    <w:rsid w:val="00B478E5"/>
    <w:rsid w:val="00BE50BB"/>
    <w:rsid w:val="00C146ED"/>
    <w:rsid w:val="00C53D2D"/>
    <w:rsid w:val="00C7595A"/>
    <w:rsid w:val="00CC7DE0"/>
    <w:rsid w:val="00CE7F03"/>
    <w:rsid w:val="00D81AFB"/>
    <w:rsid w:val="00DA35F3"/>
    <w:rsid w:val="00DC0F61"/>
    <w:rsid w:val="00DE182C"/>
    <w:rsid w:val="00E00DEA"/>
    <w:rsid w:val="00E33A34"/>
    <w:rsid w:val="00E37DE9"/>
    <w:rsid w:val="00E46AD3"/>
    <w:rsid w:val="00EB1EC4"/>
    <w:rsid w:val="00EC094F"/>
    <w:rsid w:val="00F2547F"/>
    <w:rsid w:val="00F455D3"/>
    <w:rsid w:val="00F50940"/>
    <w:rsid w:val="00F53D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774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60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2391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2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06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6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5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hran UET</Company>
  <LinksUpToDate>false</LinksUpToDate>
  <CharactersWithSpaces>8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eem A. Mahoto</dc:creator>
  <cp:lastModifiedBy>MUET</cp:lastModifiedBy>
  <cp:revision>27</cp:revision>
  <dcterms:created xsi:type="dcterms:W3CDTF">2019-04-22T14:23:00Z</dcterms:created>
  <dcterms:modified xsi:type="dcterms:W3CDTF">2019-05-16T05:32:00Z</dcterms:modified>
</cp:coreProperties>
</file>